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E2D536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14:paraId="0D1A2A99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14:paraId="3FE0E8FA" w14:textId="77777777" w:rsidR="003B48EB" w:rsidRPr="001A2552" w:rsidRDefault="003B48EB" w:rsidP="003B48EB">
      <w:pPr>
        <w:rPr>
          <w:sz w:val="16"/>
          <w:szCs w:val="16"/>
        </w:rPr>
      </w:pPr>
    </w:p>
    <w:p w14:paraId="32569DE8" w14:textId="77777777" w:rsidR="003B48EB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3FF49404" w14:textId="77777777" w:rsidR="00F942DB" w:rsidRDefault="00F942DB" w:rsidP="003B48EB">
      <w:pPr>
        <w:jc w:val="center"/>
        <w:rPr>
          <w:b/>
          <w:sz w:val="16"/>
          <w:szCs w:val="16"/>
        </w:rPr>
      </w:pPr>
    </w:p>
    <w:p w14:paraId="24DF22EA" w14:textId="3BCF9541" w:rsidR="00F942DB" w:rsidRPr="001A2552" w:rsidRDefault="00F942D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ZTB</w:t>
      </w:r>
      <w:r w:rsidR="00213E67">
        <w:rPr>
          <w:b/>
          <w:sz w:val="16"/>
          <w:szCs w:val="16"/>
        </w:rPr>
        <w:t>305</w:t>
      </w:r>
      <w:r>
        <w:rPr>
          <w:b/>
          <w:sz w:val="16"/>
          <w:szCs w:val="16"/>
        </w:rPr>
        <w:t xml:space="preserve"> </w:t>
      </w:r>
      <w:r w:rsidR="00213E67">
        <w:rPr>
          <w:b/>
          <w:sz w:val="16"/>
          <w:szCs w:val="16"/>
        </w:rPr>
        <w:t>ORGANİK TARIM</w:t>
      </w:r>
      <w:r>
        <w:rPr>
          <w:b/>
          <w:sz w:val="16"/>
          <w:szCs w:val="16"/>
        </w:rPr>
        <w:t xml:space="preserve"> DERSİ</w:t>
      </w:r>
      <w:r w:rsidR="00213E67">
        <w:rPr>
          <w:b/>
          <w:sz w:val="16"/>
          <w:szCs w:val="16"/>
        </w:rPr>
        <w:t xml:space="preserve"> (TARLA BİTKİLERİ BÖLÜMÜ)</w:t>
      </w:r>
    </w:p>
    <w:p w14:paraId="1F4B2D19" w14:textId="77777777" w:rsidR="003B48EB" w:rsidRPr="001A2552" w:rsidRDefault="003B48EB" w:rsidP="003B48EB">
      <w:pPr>
        <w:rPr>
          <w:sz w:val="16"/>
          <w:szCs w:val="16"/>
        </w:rPr>
      </w:pPr>
    </w:p>
    <w:p w14:paraId="220DD381" w14:textId="77777777"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p w14:paraId="6DF0F8E5" w14:textId="77777777" w:rsidR="008D2474" w:rsidRPr="008D2474" w:rsidRDefault="008D2474" w:rsidP="008D2474"/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14:paraId="1FF022E3" w14:textId="77777777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0777B0EB" w14:textId="77777777"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15CACB90" w14:textId="77777777"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8D2474" w:rsidRPr="001A2552" w14:paraId="6072A995" w14:textId="77777777" w:rsidTr="00914294">
        <w:trPr>
          <w:cantSplit/>
          <w:trHeight w:hRule="exact" w:val="441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14:paraId="5A77348E" w14:textId="77777777" w:rsidR="008D2474" w:rsidRPr="001A2552" w:rsidRDefault="008D247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14:paraId="2A28207A" w14:textId="271B4ED3" w:rsidR="008D2474" w:rsidRPr="00914294" w:rsidRDefault="00914294" w:rsidP="00914294">
            <w:pPr>
              <w:spacing w:line="720" w:lineRule="auto"/>
              <w:ind w:left="107"/>
              <w:rPr>
                <w:b/>
                <w:sz w:val="16"/>
                <w:szCs w:val="16"/>
              </w:rPr>
            </w:pPr>
            <w:r w:rsidRPr="00914294">
              <w:rPr>
                <w:b/>
                <w:sz w:val="16"/>
                <w:szCs w:val="16"/>
              </w:rPr>
              <w:t>Ders için bilinmesi gereken bazı terim ve kavramlar</w:t>
            </w:r>
          </w:p>
        </w:tc>
      </w:tr>
      <w:tr w:rsidR="00BE60AC" w:rsidRPr="001A2552" w14:paraId="2D801B97" w14:textId="77777777" w:rsidTr="00914294">
        <w:trPr>
          <w:cantSplit/>
          <w:trHeight w:hRule="exact" w:val="41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DAF6024" w14:textId="77777777" w:rsidR="00BE60AC" w:rsidRPr="001A2552" w:rsidRDefault="00BE60AC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C0817A7" w14:textId="16A26CEE" w:rsidR="00BE60AC" w:rsidRPr="00914294" w:rsidRDefault="00914294" w:rsidP="00914294">
            <w:pPr>
              <w:pStyle w:val="OkumaParas"/>
              <w:numPr>
                <w:ilvl w:val="0"/>
                <w:numId w:val="0"/>
              </w:numPr>
              <w:ind w:left="107"/>
              <w:jc w:val="both"/>
              <w:rPr>
                <w:lang w:val="da-DK"/>
              </w:rPr>
            </w:pPr>
            <w:proofErr w:type="spellStart"/>
            <w:r w:rsidRPr="00914294">
              <w:rPr>
                <w:b/>
              </w:rPr>
              <w:t>Ders</w:t>
            </w:r>
            <w:proofErr w:type="spellEnd"/>
            <w:r w:rsidRPr="00914294">
              <w:rPr>
                <w:b/>
              </w:rPr>
              <w:t xml:space="preserve"> </w:t>
            </w:r>
            <w:proofErr w:type="spellStart"/>
            <w:r w:rsidRPr="00914294">
              <w:rPr>
                <w:b/>
              </w:rPr>
              <w:t>için</w:t>
            </w:r>
            <w:proofErr w:type="spellEnd"/>
            <w:r w:rsidRPr="00914294">
              <w:rPr>
                <w:b/>
              </w:rPr>
              <w:t xml:space="preserve"> </w:t>
            </w:r>
            <w:proofErr w:type="spellStart"/>
            <w:r w:rsidRPr="00914294">
              <w:rPr>
                <w:b/>
              </w:rPr>
              <w:t>bilinmesi</w:t>
            </w:r>
            <w:proofErr w:type="spellEnd"/>
            <w:r w:rsidRPr="00914294">
              <w:rPr>
                <w:b/>
              </w:rPr>
              <w:t xml:space="preserve"> </w:t>
            </w:r>
            <w:proofErr w:type="spellStart"/>
            <w:r w:rsidRPr="00914294">
              <w:rPr>
                <w:b/>
              </w:rPr>
              <w:t>gereken</w:t>
            </w:r>
            <w:proofErr w:type="spellEnd"/>
            <w:r w:rsidRPr="00914294">
              <w:rPr>
                <w:b/>
              </w:rPr>
              <w:t xml:space="preserve"> </w:t>
            </w:r>
            <w:proofErr w:type="spellStart"/>
            <w:r w:rsidRPr="00914294">
              <w:rPr>
                <w:b/>
              </w:rPr>
              <w:t>bazı</w:t>
            </w:r>
            <w:proofErr w:type="spellEnd"/>
            <w:r w:rsidRPr="00914294">
              <w:rPr>
                <w:b/>
              </w:rPr>
              <w:t xml:space="preserve"> </w:t>
            </w:r>
            <w:proofErr w:type="spellStart"/>
            <w:r w:rsidRPr="00914294">
              <w:rPr>
                <w:b/>
              </w:rPr>
              <w:t>terim</w:t>
            </w:r>
            <w:proofErr w:type="spellEnd"/>
            <w:r w:rsidRPr="00914294">
              <w:rPr>
                <w:b/>
              </w:rPr>
              <w:t xml:space="preserve"> ve </w:t>
            </w:r>
            <w:proofErr w:type="spellStart"/>
            <w:r w:rsidRPr="00914294">
              <w:rPr>
                <w:b/>
              </w:rPr>
              <w:t>kavramlar</w:t>
            </w:r>
            <w:proofErr w:type="spellEnd"/>
            <w:r w:rsidRPr="00914294">
              <w:rPr>
                <w:b/>
              </w:rPr>
              <w:t xml:space="preserve"> (</w:t>
            </w:r>
            <w:proofErr w:type="spellStart"/>
            <w:r w:rsidRPr="00914294">
              <w:rPr>
                <w:b/>
              </w:rPr>
              <w:t>devam</w:t>
            </w:r>
            <w:proofErr w:type="spellEnd"/>
            <w:r w:rsidRPr="00914294">
              <w:rPr>
                <w:b/>
              </w:rPr>
              <w:t>)</w:t>
            </w:r>
          </w:p>
        </w:tc>
      </w:tr>
      <w:tr w:rsidR="008D2474" w:rsidRPr="001A2552" w14:paraId="7FB4B623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78FCEA4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22F72E37" w14:textId="44961478" w:rsidR="008D2474" w:rsidRPr="00914294" w:rsidRDefault="00914294" w:rsidP="00914294">
            <w:pPr>
              <w:pStyle w:val="Konu-basligi"/>
              <w:spacing w:before="0" w:after="0"/>
              <w:ind w:left="107"/>
              <w:jc w:val="both"/>
              <w:rPr>
                <w:sz w:val="16"/>
              </w:rPr>
            </w:pPr>
            <w:r w:rsidRPr="00914294">
              <w:rPr>
                <w:sz w:val="16"/>
              </w:rPr>
              <w:t>Tarım Ekosistemi ve Doğal Ekosistemler, Ekoloji ile Ekosistemlerin karşılaştırılması, örnekleriyle Ekosistemin (canlı) ve (cansız) ögeleri.</w:t>
            </w:r>
            <w:r w:rsidRPr="00914294">
              <w:rPr>
                <w:sz w:val="16"/>
              </w:rPr>
              <w:t>.</w:t>
            </w:r>
            <w:r w:rsidRPr="00914294">
              <w:rPr>
                <w:sz w:val="16"/>
              </w:rPr>
              <w:t>.</w:t>
            </w:r>
          </w:p>
        </w:tc>
      </w:tr>
      <w:tr w:rsidR="008D2474" w:rsidRPr="001A2552" w14:paraId="71771F8D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2302D053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3DFEC277" w14:textId="4639D5B0" w:rsidR="008D2474" w:rsidRPr="00914294" w:rsidRDefault="00914294" w:rsidP="00914294">
            <w:pPr>
              <w:pStyle w:val="Konu-basligi"/>
              <w:ind w:left="107"/>
              <w:jc w:val="both"/>
              <w:rPr>
                <w:sz w:val="16"/>
              </w:rPr>
            </w:pPr>
            <w:r w:rsidRPr="00914294">
              <w:rPr>
                <w:sz w:val="16"/>
              </w:rPr>
              <w:t xml:space="preserve">Tarım Ekosistemi ve Doğal Ekosistemler, Ekoloji ile Ekosistemlerin karşılaştırılması, örnekleriyle Ekosistemin (canlı) ve (cansız) ögeleri...   </w:t>
            </w:r>
            <w:r w:rsidRPr="00914294">
              <w:rPr>
                <w:sz w:val="16"/>
              </w:rPr>
              <w:t xml:space="preserve"> (devam)</w:t>
            </w:r>
          </w:p>
        </w:tc>
      </w:tr>
      <w:tr w:rsidR="008D2474" w:rsidRPr="001A2552" w14:paraId="40100396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5986C1CE" w14:textId="61C50933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21C5E5DD" w14:textId="478EEA27" w:rsidR="008D2474" w:rsidRPr="00914294" w:rsidRDefault="00914294" w:rsidP="00914294">
            <w:pPr>
              <w:pStyle w:val="Konu-basligi"/>
              <w:ind w:left="107"/>
              <w:jc w:val="both"/>
              <w:rPr>
                <w:sz w:val="16"/>
              </w:rPr>
            </w:pPr>
            <w:r w:rsidRPr="00914294">
              <w:rPr>
                <w:sz w:val="16"/>
              </w:rPr>
              <w:t xml:space="preserve">Tarım Ekosistemi ve Doğal Ekosistemler, Ekoloji ile Ekosistemlerin karşılaştırılması, örnekleriyle Ekosistemin (canlı) ve (cansız) ögeleri...   </w:t>
            </w:r>
            <w:r w:rsidRPr="00914294">
              <w:rPr>
                <w:sz w:val="16"/>
              </w:rPr>
              <w:t>(devam)</w:t>
            </w:r>
          </w:p>
        </w:tc>
      </w:tr>
      <w:tr w:rsidR="008D2474" w:rsidRPr="001A2552" w14:paraId="1DA63F1F" w14:textId="77777777" w:rsidTr="00914294">
        <w:trPr>
          <w:cantSplit/>
          <w:trHeight w:hRule="exact" w:val="402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6247028E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5939E8D6" w14:textId="4C9C14F0" w:rsidR="008D2474" w:rsidRPr="00914294" w:rsidRDefault="00914294" w:rsidP="00914294">
            <w:pPr>
              <w:pStyle w:val="Konu-basligi"/>
              <w:ind w:left="107"/>
              <w:jc w:val="both"/>
              <w:rPr>
                <w:sz w:val="16"/>
              </w:rPr>
            </w:pPr>
            <w:r w:rsidRPr="00914294">
              <w:rPr>
                <w:sz w:val="16"/>
              </w:rPr>
              <w:t>Tarımsal önemi olan canlılar</w:t>
            </w:r>
          </w:p>
        </w:tc>
      </w:tr>
      <w:tr w:rsidR="008D2474" w:rsidRPr="001A2552" w14:paraId="63615CF4" w14:textId="77777777" w:rsidTr="00914294">
        <w:trPr>
          <w:cantSplit/>
          <w:trHeight w:hRule="exact" w:val="422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1206CE6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53FE71D2" w14:textId="0B2AFCDD" w:rsidR="008D2474" w:rsidRPr="00914294" w:rsidRDefault="005A2FBA" w:rsidP="00914294">
            <w:pPr>
              <w:pStyle w:val="Konu-basligi"/>
              <w:ind w:left="107"/>
              <w:jc w:val="both"/>
              <w:rPr>
                <w:sz w:val="16"/>
              </w:rPr>
            </w:pPr>
            <w:r w:rsidRPr="00914294">
              <w:rPr>
                <w:sz w:val="16"/>
              </w:rPr>
              <w:t>ARA SINAV</w:t>
            </w:r>
          </w:p>
        </w:tc>
      </w:tr>
      <w:tr w:rsidR="00BE60AC" w:rsidRPr="001A2552" w14:paraId="41876C44" w14:textId="77777777" w:rsidTr="00914294">
        <w:trPr>
          <w:cantSplit/>
          <w:trHeight w:hRule="exact" w:val="427"/>
          <w:jc w:val="center"/>
        </w:trPr>
        <w:tc>
          <w:tcPr>
            <w:tcW w:w="952" w:type="dxa"/>
            <w:vAlign w:val="center"/>
          </w:tcPr>
          <w:p w14:paraId="1D06A1CE" w14:textId="77777777" w:rsidR="00BE60AC" w:rsidRPr="001A2552" w:rsidRDefault="00BE60AC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14:paraId="227A1BC0" w14:textId="7284EAC1" w:rsidR="00BE60AC" w:rsidRPr="00914294" w:rsidRDefault="00914294" w:rsidP="00914294">
            <w:pPr>
              <w:pStyle w:val="Konu-basligi"/>
              <w:ind w:left="107"/>
              <w:jc w:val="both"/>
              <w:rPr>
                <w:sz w:val="16"/>
              </w:rPr>
            </w:pPr>
            <w:r w:rsidRPr="00914294">
              <w:rPr>
                <w:sz w:val="16"/>
              </w:rPr>
              <w:t>Bir ekosistemi oluşturan unsurlar ya da ekosistemin ögeleri (</w:t>
            </w:r>
            <w:proofErr w:type="spellStart"/>
            <w:r w:rsidRPr="00914294">
              <w:rPr>
                <w:sz w:val="16"/>
              </w:rPr>
              <w:t>Biyotik</w:t>
            </w:r>
            <w:proofErr w:type="spellEnd"/>
            <w:r w:rsidRPr="00914294">
              <w:rPr>
                <w:sz w:val="16"/>
              </w:rPr>
              <w:t>, Abiyotik)</w:t>
            </w:r>
          </w:p>
        </w:tc>
      </w:tr>
      <w:tr w:rsidR="008D2474" w:rsidRPr="001A2552" w14:paraId="164A5B8B" w14:textId="77777777" w:rsidTr="00914294">
        <w:trPr>
          <w:cantSplit/>
          <w:trHeight w:hRule="exact" w:val="434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03514C8A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14:paraId="60F209D2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406FA644" w14:textId="500F927D" w:rsidR="008D2474" w:rsidRPr="00914294" w:rsidRDefault="00914294" w:rsidP="00914294">
            <w:pPr>
              <w:pStyle w:val="Konu-basligi"/>
              <w:ind w:left="107"/>
              <w:jc w:val="both"/>
              <w:rPr>
                <w:sz w:val="16"/>
              </w:rPr>
            </w:pPr>
            <w:r w:rsidRPr="00914294">
              <w:rPr>
                <w:sz w:val="16"/>
              </w:rPr>
              <w:t>Bir ekosistemi oluşturan unsurlar ya da ekosistemin ögeleri (</w:t>
            </w:r>
            <w:proofErr w:type="spellStart"/>
            <w:r w:rsidRPr="00914294">
              <w:rPr>
                <w:sz w:val="16"/>
              </w:rPr>
              <w:t>Biyotik</w:t>
            </w:r>
            <w:proofErr w:type="spellEnd"/>
            <w:r w:rsidRPr="00914294">
              <w:rPr>
                <w:sz w:val="16"/>
              </w:rPr>
              <w:t>, Abiyotik)</w:t>
            </w:r>
            <w:r w:rsidRPr="00914294">
              <w:rPr>
                <w:sz w:val="16"/>
              </w:rPr>
              <w:t xml:space="preserve"> (devam)</w:t>
            </w:r>
          </w:p>
        </w:tc>
      </w:tr>
      <w:tr w:rsidR="009A21B6" w:rsidRPr="001A2552" w14:paraId="5D4B166D" w14:textId="77777777" w:rsidTr="00914294">
        <w:trPr>
          <w:cantSplit/>
          <w:trHeight w:hRule="exact" w:val="568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DA698FF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480F5B56" w14:textId="77777777" w:rsidR="00914294" w:rsidRPr="00914294" w:rsidRDefault="00914294" w:rsidP="00914294">
            <w:pPr>
              <w:spacing w:after="200" w:line="276" w:lineRule="auto"/>
              <w:ind w:left="107"/>
              <w:rPr>
                <w:b/>
                <w:sz w:val="16"/>
                <w:szCs w:val="16"/>
              </w:rPr>
            </w:pPr>
            <w:r w:rsidRPr="00914294">
              <w:rPr>
                <w:b/>
                <w:sz w:val="16"/>
                <w:szCs w:val="16"/>
              </w:rPr>
              <w:t>Beslenme ilişkisi, Fotosentez, Solunum olayları</w:t>
            </w:r>
            <w:proofErr w:type="gramStart"/>
            <w:r w:rsidRPr="00914294">
              <w:rPr>
                <w:b/>
                <w:sz w:val="16"/>
                <w:szCs w:val="16"/>
              </w:rPr>
              <w:t>...,</w:t>
            </w:r>
            <w:proofErr w:type="gramEnd"/>
            <w:r w:rsidRPr="00914294">
              <w:rPr>
                <w:b/>
                <w:sz w:val="16"/>
                <w:szCs w:val="16"/>
              </w:rPr>
              <w:t xml:space="preserve"> Nutritional </w:t>
            </w:r>
            <w:proofErr w:type="spellStart"/>
            <w:r w:rsidRPr="00914294">
              <w:rPr>
                <w:b/>
                <w:sz w:val="16"/>
                <w:szCs w:val="16"/>
              </w:rPr>
              <w:t>relationship</w:t>
            </w:r>
            <w:proofErr w:type="spellEnd"/>
            <w:r w:rsidRPr="00914294">
              <w:rPr>
                <w:b/>
                <w:sz w:val="16"/>
                <w:szCs w:val="16"/>
              </w:rPr>
              <w:t xml:space="preserve">, Photosynthesis, </w:t>
            </w:r>
            <w:proofErr w:type="spellStart"/>
            <w:r w:rsidRPr="00914294">
              <w:rPr>
                <w:b/>
                <w:sz w:val="16"/>
                <w:szCs w:val="16"/>
              </w:rPr>
              <w:t>Respiratory</w:t>
            </w:r>
            <w:proofErr w:type="spellEnd"/>
            <w:r w:rsidRPr="00914294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914294">
              <w:rPr>
                <w:b/>
                <w:sz w:val="16"/>
                <w:szCs w:val="16"/>
              </w:rPr>
              <w:t>events</w:t>
            </w:r>
            <w:proofErr w:type="spellEnd"/>
            <w:r w:rsidRPr="00914294">
              <w:rPr>
                <w:b/>
                <w:sz w:val="16"/>
                <w:szCs w:val="16"/>
              </w:rPr>
              <w:t xml:space="preserve"> ...</w:t>
            </w:r>
          </w:p>
          <w:p w14:paraId="3B483CA3" w14:textId="4997048F" w:rsidR="009A21B6" w:rsidRPr="00914294" w:rsidRDefault="009A21B6" w:rsidP="00914294">
            <w:pPr>
              <w:pStyle w:val="Konu-basligi"/>
              <w:ind w:left="107"/>
              <w:jc w:val="both"/>
              <w:rPr>
                <w:sz w:val="16"/>
              </w:rPr>
            </w:pPr>
          </w:p>
        </w:tc>
      </w:tr>
      <w:tr w:rsidR="009A21B6" w:rsidRPr="001A2552" w14:paraId="407BA400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24A82BF1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2AA75F2" w14:textId="4196C7B4" w:rsidR="009A21B6" w:rsidRPr="001A2552" w:rsidRDefault="009A21B6" w:rsidP="00914294">
            <w:pPr>
              <w:pStyle w:val="Konu-basligi"/>
              <w:ind w:left="93" w:firstLine="14"/>
              <w:jc w:val="both"/>
              <w:rPr>
                <w:sz w:val="16"/>
              </w:rPr>
            </w:pPr>
          </w:p>
        </w:tc>
      </w:tr>
      <w:tr w:rsidR="009A21B6" w:rsidRPr="001A2552" w14:paraId="788F0B8F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4F5ABB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58A3C2" w14:textId="5078117E" w:rsidR="009A21B6" w:rsidRPr="001A2552" w:rsidRDefault="009A21B6" w:rsidP="00914294">
            <w:pPr>
              <w:pStyle w:val="Konu-basligi"/>
              <w:ind w:left="360"/>
              <w:jc w:val="both"/>
              <w:rPr>
                <w:sz w:val="16"/>
              </w:rPr>
            </w:pPr>
          </w:p>
        </w:tc>
      </w:tr>
      <w:tr w:rsidR="009A21B6" w:rsidRPr="001A2552" w14:paraId="56D6C3C6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BB7519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87F536" w14:textId="2943E518" w:rsidR="009A21B6" w:rsidRPr="001A2552" w:rsidRDefault="009A21B6" w:rsidP="00914294">
            <w:pPr>
              <w:pStyle w:val="Konu-basligi"/>
              <w:ind w:left="360"/>
              <w:jc w:val="both"/>
              <w:rPr>
                <w:sz w:val="16"/>
              </w:rPr>
            </w:pPr>
          </w:p>
        </w:tc>
      </w:tr>
      <w:tr w:rsidR="006F19D3" w:rsidRPr="001A2552" w14:paraId="2C77EE8E" w14:textId="77777777" w:rsidTr="00914294">
        <w:trPr>
          <w:cantSplit/>
          <w:trHeight w:hRule="exact" w:val="851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0D7613" w14:textId="100799E7" w:rsidR="006F19D3" w:rsidRPr="001A2552" w:rsidRDefault="006F19D3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7772B2" w14:textId="4D41CC45" w:rsidR="006F19D3" w:rsidRDefault="005A2FBA" w:rsidP="00914294">
            <w:pPr>
              <w:pStyle w:val="Konu-basligi"/>
              <w:ind w:left="176" w:hanging="41"/>
              <w:jc w:val="both"/>
              <w:rPr>
                <w:sz w:val="16"/>
              </w:rPr>
            </w:pPr>
            <w:r>
              <w:rPr>
                <w:sz w:val="16"/>
              </w:rPr>
              <w:t>FİNAL SINAVI</w:t>
            </w:r>
            <w:bookmarkStart w:id="0" w:name="_GoBack"/>
            <w:bookmarkEnd w:id="0"/>
          </w:p>
        </w:tc>
      </w:tr>
    </w:tbl>
    <w:p w14:paraId="082174C0" w14:textId="77777777"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14:paraId="068899DC" w14:textId="77777777" w:rsidR="00EB0AE2" w:rsidRDefault="00914294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9C6F36"/>
    <w:multiLevelType w:val="hybridMultilevel"/>
    <w:tmpl w:val="E430970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E172C9F"/>
    <w:multiLevelType w:val="hybridMultilevel"/>
    <w:tmpl w:val="0BE839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BB1DB1"/>
    <w:multiLevelType w:val="hybridMultilevel"/>
    <w:tmpl w:val="29564C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4">
    <w:nsid w:val="4C0532C3"/>
    <w:multiLevelType w:val="hybridMultilevel"/>
    <w:tmpl w:val="9E301640"/>
    <w:lvl w:ilvl="0" w:tplc="041F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">
    <w:nsid w:val="655E0D26"/>
    <w:multiLevelType w:val="hybridMultilevel"/>
    <w:tmpl w:val="2188BEF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Mzc1sbA0sLQ0NbJQ0lEKTi0uzszPAykwrAUA+r3ikSwAAAA="/>
  </w:docVars>
  <w:rsids>
    <w:rsidRoot w:val="003B48EB"/>
    <w:rsid w:val="000A48ED"/>
    <w:rsid w:val="00213E67"/>
    <w:rsid w:val="00331443"/>
    <w:rsid w:val="003B48EB"/>
    <w:rsid w:val="005A2FBA"/>
    <w:rsid w:val="006F19D3"/>
    <w:rsid w:val="00751247"/>
    <w:rsid w:val="0076026C"/>
    <w:rsid w:val="007E0E86"/>
    <w:rsid w:val="00832BE3"/>
    <w:rsid w:val="008D2474"/>
    <w:rsid w:val="00914294"/>
    <w:rsid w:val="009A21B6"/>
    <w:rsid w:val="00BE33FD"/>
    <w:rsid w:val="00BE60AC"/>
    <w:rsid w:val="00C601C3"/>
    <w:rsid w:val="00E7311F"/>
    <w:rsid w:val="00F942DB"/>
    <w:rsid w:val="00FD5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329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8D2474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8D2474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han</dc:creator>
  <cp:keywords/>
  <dc:description/>
  <cp:lastModifiedBy>QWERTY</cp:lastModifiedBy>
  <cp:revision>5</cp:revision>
  <dcterms:created xsi:type="dcterms:W3CDTF">2018-02-14T13:57:00Z</dcterms:created>
  <dcterms:modified xsi:type="dcterms:W3CDTF">2018-02-16T15:20:00Z</dcterms:modified>
</cp:coreProperties>
</file>